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2577F" w14:textId="4BC659A4" w:rsidR="00DE5704" w:rsidRDefault="00042CA6">
      <w:r>
        <w:t>In C++, inheritance is supported by allowing one class to incorporate another class into its declaration. Inheritance allows a hierarchy of classes to be built, moving from most general to most specific.</w:t>
      </w:r>
    </w:p>
    <w:p w14:paraId="1369CEB5" w14:textId="074E8891" w:rsidR="00042CA6" w:rsidRDefault="00042CA6">
      <w:r>
        <w:t xml:space="preserve">The process involves first defining a </w:t>
      </w:r>
      <w:r w:rsidRPr="00042CA6">
        <w:rPr>
          <w:highlight w:val="green"/>
        </w:rPr>
        <w:t>base class,</w:t>
      </w:r>
      <w:r>
        <w:t xml:space="preserve"> which defines those qualities common to all objects to be </w:t>
      </w:r>
      <w:r w:rsidRPr="00077036">
        <w:rPr>
          <w:highlight w:val="green"/>
        </w:rPr>
        <w:t>derived from the base</w:t>
      </w:r>
      <w:r>
        <w:t>. The base class represents the most general description. The classes derived from the base are usually referred to as derived classes.</w:t>
      </w:r>
    </w:p>
    <w:p w14:paraId="6AD9C8E4" w14:textId="547B9AC3" w:rsidR="00042CA6" w:rsidRDefault="00042CA6">
      <w:r>
        <w:t>A derived class includes all features of the generic base class and then adds qualities specific to the derived class.</w:t>
      </w:r>
    </w:p>
    <w:p w14:paraId="24ED1DC8" w14:textId="456F158A" w:rsidR="00042CA6" w:rsidRDefault="00042CA6">
      <w:r>
        <w:t>the building class is declared, as shown here. It will serve as the base for two derived classes</w:t>
      </w:r>
    </w:p>
    <w:p w14:paraId="519A2334" w14:textId="2F133AD2" w:rsidR="00042CA6" w:rsidRDefault="00042CA6">
      <w:r w:rsidRPr="00042CA6">
        <w:rPr>
          <w:noProof/>
        </w:rPr>
        <w:drawing>
          <wp:inline distT="0" distB="0" distL="0" distR="0" wp14:anchorId="7C74F0A1" wp14:editId="57889D9B">
            <wp:extent cx="1698171" cy="88915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714559" cy="897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45944" w14:textId="1F303000" w:rsidR="00042CA6" w:rsidRDefault="00042CA6">
      <w:r w:rsidRPr="00042CA6">
        <w:rPr>
          <w:noProof/>
        </w:rPr>
        <w:drawing>
          <wp:inline distT="0" distB="0" distL="0" distR="0" wp14:anchorId="0DABE2B0" wp14:editId="5BF69E9F">
            <wp:extent cx="1920593" cy="1138610"/>
            <wp:effectExtent l="0" t="0" r="381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34503" cy="1146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E3B9B" w14:textId="04C69299" w:rsidR="00042CA6" w:rsidRDefault="00042CA6">
      <w:r w:rsidRPr="00042CA6">
        <w:rPr>
          <w:noProof/>
        </w:rPr>
        <w:drawing>
          <wp:inline distT="0" distB="0" distL="0" distR="0" wp14:anchorId="4455773B" wp14:editId="4C1BF2D6">
            <wp:extent cx="5002721" cy="2884351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61078" cy="2917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2A7D6" w14:textId="2D75D52B" w:rsidR="00042CA6" w:rsidRDefault="00042CA6">
      <w:r w:rsidRPr="00042CA6">
        <w:rPr>
          <w:highlight w:val="green"/>
        </w:rPr>
        <w:t>A derived class has direct access to both its own members and the public members of the base class</w:t>
      </w:r>
    </w:p>
    <w:p w14:paraId="1C7FAEC9" w14:textId="461F9E5E" w:rsidR="00042CA6" w:rsidRDefault="00042CA6">
      <w:r>
        <w:t>Here is a program illustrating inheritance. It creates two derived classes of building using inheritance; one is house, the other, school</w:t>
      </w:r>
    </w:p>
    <w:p w14:paraId="460B5D08" w14:textId="3CFCD06D" w:rsidR="00042CA6" w:rsidRDefault="00042CA6"/>
    <w:p w14:paraId="0E61CD43" w14:textId="77777777" w:rsidR="00042CA6" w:rsidRDefault="00042CA6" w:rsidP="00042CA6">
      <w:r>
        <w:t>#include &lt;iostream&gt;</w:t>
      </w:r>
    </w:p>
    <w:p w14:paraId="590C43C7" w14:textId="77777777" w:rsidR="00042CA6" w:rsidRDefault="00042CA6" w:rsidP="00042CA6">
      <w:r>
        <w:t>using namespace std;</w:t>
      </w:r>
    </w:p>
    <w:p w14:paraId="46910B39" w14:textId="77777777" w:rsidR="00042CA6" w:rsidRDefault="00042CA6" w:rsidP="00042CA6">
      <w:r>
        <w:t xml:space="preserve">class building </w:t>
      </w:r>
      <w:proofErr w:type="gramStart"/>
      <w:r>
        <w:t>{ /</w:t>
      </w:r>
      <w:proofErr w:type="gramEnd"/>
      <w:r>
        <w:t>/main class//</w:t>
      </w:r>
    </w:p>
    <w:p w14:paraId="4568730E" w14:textId="77777777" w:rsidR="00042CA6" w:rsidRDefault="00042CA6" w:rsidP="00042CA6">
      <w:r>
        <w:t>int rooms; //private//</w:t>
      </w:r>
    </w:p>
    <w:p w14:paraId="5312C8C3" w14:textId="77777777" w:rsidR="00042CA6" w:rsidRDefault="00042CA6" w:rsidP="00042CA6">
      <w:r>
        <w:t>int floors;</w:t>
      </w:r>
    </w:p>
    <w:p w14:paraId="12ACB12B" w14:textId="77777777" w:rsidR="00042CA6" w:rsidRDefault="00042CA6" w:rsidP="00042CA6">
      <w:r>
        <w:t>int area;</w:t>
      </w:r>
    </w:p>
    <w:p w14:paraId="06156750" w14:textId="77777777" w:rsidR="00042CA6" w:rsidRDefault="00042CA6" w:rsidP="00042CA6">
      <w:r>
        <w:t>public:</w:t>
      </w:r>
    </w:p>
    <w:p w14:paraId="7E290D60" w14:textId="77777777" w:rsidR="00042CA6" w:rsidRDefault="00042CA6" w:rsidP="00042CA6">
      <w:r>
        <w:t xml:space="preserve">void </w:t>
      </w:r>
      <w:proofErr w:type="spellStart"/>
      <w:r>
        <w:t>set_</w:t>
      </w:r>
      <w:proofErr w:type="gramStart"/>
      <w:r>
        <w:t>rooms</w:t>
      </w:r>
      <w:proofErr w:type="spellEnd"/>
      <w:r>
        <w:t>(</w:t>
      </w:r>
      <w:proofErr w:type="gramEnd"/>
      <w:r>
        <w:t xml:space="preserve">int </w:t>
      </w:r>
      <w:proofErr w:type="spellStart"/>
      <w:r>
        <w:t>num</w:t>
      </w:r>
      <w:proofErr w:type="spellEnd"/>
      <w:r>
        <w:t>);</w:t>
      </w:r>
    </w:p>
    <w:p w14:paraId="07F30740" w14:textId="77777777" w:rsidR="00042CA6" w:rsidRDefault="00042CA6" w:rsidP="00042CA6">
      <w:r>
        <w:t xml:space="preserve">int </w:t>
      </w:r>
      <w:proofErr w:type="spellStart"/>
      <w:r>
        <w:t>get_</w:t>
      </w:r>
      <w:proofErr w:type="gramStart"/>
      <w:r>
        <w:t>rooms</w:t>
      </w:r>
      <w:proofErr w:type="spellEnd"/>
      <w:r>
        <w:t>(</w:t>
      </w:r>
      <w:proofErr w:type="gramEnd"/>
      <w:r>
        <w:t>);</w:t>
      </w:r>
    </w:p>
    <w:p w14:paraId="1169E0F8" w14:textId="77777777" w:rsidR="00042CA6" w:rsidRDefault="00042CA6" w:rsidP="00042CA6">
      <w:r>
        <w:t xml:space="preserve">void </w:t>
      </w:r>
      <w:proofErr w:type="spellStart"/>
      <w:r>
        <w:t>set_</w:t>
      </w:r>
      <w:proofErr w:type="gramStart"/>
      <w:r>
        <w:t>floors</w:t>
      </w:r>
      <w:proofErr w:type="spellEnd"/>
      <w:r>
        <w:t>(</w:t>
      </w:r>
      <w:proofErr w:type="gramEnd"/>
      <w:r>
        <w:t xml:space="preserve">int </w:t>
      </w:r>
      <w:proofErr w:type="spellStart"/>
      <w:r>
        <w:t>num</w:t>
      </w:r>
      <w:proofErr w:type="spellEnd"/>
      <w:r>
        <w:t>);</w:t>
      </w:r>
    </w:p>
    <w:p w14:paraId="25E83ED8" w14:textId="77777777" w:rsidR="00042CA6" w:rsidRDefault="00042CA6" w:rsidP="00042CA6">
      <w:r>
        <w:t xml:space="preserve">int </w:t>
      </w:r>
      <w:proofErr w:type="spellStart"/>
      <w:r>
        <w:t>get_</w:t>
      </w:r>
      <w:proofErr w:type="gramStart"/>
      <w:r>
        <w:t>floors</w:t>
      </w:r>
      <w:proofErr w:type="spellEnd"/>
      <w:r>
        <w:t>(</w:t>
      </w:r>
      <w:proofErr w:type="gramEnd"/>
      <w:r>
        <w:t>);</w:t>
      </w:r>
    </w:p>
    <w:p w14:paraId="59BFB983" w14:textId="77777777" w:rsidR="00042CA6" w:rsidRDefault="00042CA6" w:rsidP="00042CA6">
      <w:r>
        <w:t xml:space="preserve">void </w:t>
      </w:r>
      <w:proofErr w:type="spellStart"/>
      <w:r>
        <w:t>set_</w:t>
      </w:r>
      <w:proofErr w:type="gramStart"/>
      <w:r>
        <w:t>area</w:t>
      </w:r>
      <w:proofErr w:type="spellEnd"/>
      <w:r>
        <w:t>(</w:t>
      </w:r>
      <w:proofErr w:type="gramEnd"/>
      <w:r>
        <w:t xml:space="preserve">int </w:t>
      </w:r>
      <w:proofErr w:type="spellStart"/>
      <w:r>
        <w:t>num</w:t>
      </w:r>
      <w:proofErr w:type="spellEnd"/>
      <w:r>
        <w:t>);</w:t>
      </w:r>
    </w:p>
    <w:p w14:paraId="2B3CB6A6" w14:textId="77777777" w:rsidR="00042CA6" w:rsidRDefault="00042CA6" w:rsidP="00042CA6">
      <w:r>
        <w:t xml:space="preserve">int </w:t>
      </w:r>
      <w:proofErr w:type="spellStart"/>
      <w:r>
        <w:t>get_</w:t>
      </w:r>
      <w:proofErr w:type="gramStart"/>
      <w:r>
        <w:t>area</w:t>
      </w:r>
      <w:proofErr w:type="spellEnd"/>
      <w:r>
        <w:t>(</w:t>
      </w:r>
      <w:proofErr w:type="gramEnd"/>
      <w:r>
        <w:t>);</w:t>
      </w:r>
    </w:p>
    <w:p w14:paraId="5337D2E6" w14:textId="77777777" w:rsidR="00042CA6" w:rsidRDefault="00042CA6" w:rsidP="00042CA6">
      <w:r>
        <w:t>};</w:t>
      </w:r>
    </w:p>
    <w:p w14:paraId="1FA29E2B" w14:textId="77777777" w:rsidR="00042CA6" w:rsidRDefault="00042CA6" w:rsidP="00042CA6">
      <w:r>
        <w:t>// house is derived from main building class//</w:t>
      </w:r>
    </w:p>
    <w:p w14:paraId="3C9A9E94" w14:textId="77777777" w:rsidR="00042CA6" w:rsidRDefault="00042CA6" w:rsidP="00042CA6">
      <w:r>
        <w:t xml:space="preserve">class </w:t>
      </w:r>
      <w:proofErr w:type="gramStart"/>
      <w:r>
        <w:t>house :</w:t>
      </w:r>
      <w:proofErr w:type="gramEnd"/>
      <w:r>
        <w:t xml:space="preserve"> public building {</w:t>
      </w:r>
    </w:p>
    <w:p w14:paraId="12C26E22" w14:textId="77777777" w:rsidR="00042CA6" w:rsidRDefault="00042CA6" w:rsidP="00042CA6">
      <w:r>
        <w:t>int bedrooms;</w:t>
      </w:r>
    </w:p>
    <w:p w14:paraId="4807C413" w14:textId="77777777" w:rsidR="00042CA6" w:rsidRDefault="00042CA6" w:rsidP="00042CA6">
      <w:r>
        <w:t>int baths;</w:t>
      </w:r>
    </w:p>
    <w:p w14:paraId="6CF9EFCE" w14:textId="77777777" w:rsidR="00042CA6" w:rsidRDefault="00042CA6" w:rsidP="00042CA6">
      <w:r>
        <w:t>public:</w:t>
      </w:r>
    </w:p>
    <w:p w14:paraId="4B71A90C" w14:textId="77777777" w:rsidR="00042CA6" w:rsidRDefault="00042CA6" w:rsidP="00042CA6">
      <w:r>
        <w:t xml:space="preserve">void </w:t>
      </w:r>
      <w:proofErr w:type="spellStart"/>
      <w:r>
        <w:t>set_</w:t>
      </w:r>
      <w:proofErr w:type="gramStart"/>
      <w:r>
        <w:t>bedrooms</w:t>
      </w:r>
      <w:proofErr w:type="spellEnd"/>
      <w:r>
        <w:t>(</w:t>
      </w:r>
      <w:proofErr w:type="gramEnd"/>
      <w:r>
        <w:t xml:space="preserve">int </w:t>
      </w:r>
      <w:proofErr w:type="spellStart"/>
      <w:r>
        <w:t>num</w:t>
      </w:r>
      <w:proofErr w:type="spellEnd"/>
      <w:r>
        <w:t>);</w:t>
      </w:r>
    </w:p>
    <w:p w14:paraId="626F0AE6" w14:textId="77777777" w:rsidR="00042CA6" w:rsidRDefault="00042CA6" w:rsidP="00042CA6">
      <w:r>
        <w:t xml:space="preserve">int </w:t>
      </w:r>
      <w:proofErr w:type="spellStart"/>
      <w:r>
        <w:t>get_</w:t>
      </w:r>
      <w:proofErr w:type="gramStart"/>
      <w:r>
        <w:t>bedrooms</w:t>
      </w:r>
      <w:proofErr w:type="spellEnd"/>
      <w:r>
        <w:t>(</w:t>
      </w:r>
      <w:proofErr w:type="gramEnd"/>
      <w:r>
        <w:t>);</w:t>
      </w:r>
    </w:p>
    <w:p w14:paraId="5901F5B7" w14:textId="77777777" w:rsidR="00042CA6" w:rsidRDefault="00042CA6" w:rsidP="00042CA6">
      <w:r>
        <w:t xml:space="preserve">void </w:t>
      </w:r>
      <w:proofErr w:type="spellStart"/>
      <w:r>
        <w:t>set_</w:t>
      </w:r>
      <w:proofErr w:type="gramStart"/>
      <w:r>
        <w:t>baths</w:t>
      </w:r>
      <w:proofErr w:type="spellEnd"/>
      <w:r>
        <w:t>(</w:t>
      </w:r>
      <w:proofErr w:type="gramEnd"/>
      <w:r>
        <w:t xml:space="preserve">int </w:t>
      </w:r>
      <w:proofErr w:type="spellStart"/>
      <w:r>
        <w:t>num</w:t>
      </w:r>
      <w:proofErr w:type="spellEnd"/>
      <w:r>
        <w:t>);</w:t>
      </w:r>
    </w:p>
    <w:p w14:paraId="3B3C575B" w14:textId="77777777" w:rsidR="00042CA6" w:rsidRDefault="00042CA6" w:rsidP="00042CA6">
      <w:r>
        <w:t xml:space="preserve">int </w:t>
      </w:r>
      <w:proofErr w:type="spellStart"/>
      <w:r>
        <w:t>get_</w:t>
      </w:r>
      <w:proofErr w:type="gramStart"/>
      <w:r>
        <w:t>baths</w:t>
      </w:r>
      <w:proofErr w:type="spellEnd"/>
      <w:r>
        <w:t>(</w:t>
      </w:r>
      <w:proofErr w:type="gramEnd"/>
      <w:r>
        <w:t>);</w:t>
      </w:r>
    </w:p>
    <w:p w14:paraId="14F00ACA" w14:textId="77777777" w:rsidR="00042CA6" w:rsidRDefault="00042CA6" w:rsidP="00042CA6">
      <w:r>
        <w:t>};</w:t>
      </w:r>
    </w:p>
    <w:p w14:paraId="57DA9ADC" w14:textId="77777777" w:rsidR="00042CA6" w:rsidRDefault="00042CA6" w:rsidP="00042CA6">
      <w:r>
        <w:t>// school is also derived from main class or base class building//</w:t>
      </w:r>
    </w:p>
    <w:p w14:paraId="7873BB97" w14:textId="77777777" w:rsidR="00042CA6" w:rsidRDefault="00042CA6" w:rsidP="00042CA6">
      <w:r>
        <w:t xml:space="preserve">class </w:t>
      </w:r>
      <w:proofErr w:type="gramStart"/>
      <w:r>
        <w:t>school :</w:t>
      </w:r>
      <w:proofErr w:type="gramEnd"/>
      <w:r>
        <w:t xml:space="preserve"> public building {</w:t>
      </w:r>
    </w:p>
    <w:p w14:paraId="0AF08F9D" w14:textId="77777777" w:rsidR="00042CA6" w:rsidRDefault="00042CA6" w:rsidP="00042CA6">
      <w:r>
        <w:t>int classrooms;</w:t>
      </w:r>
    </w:p>
    <w:p w14:paraId="49C221F9" w14:textId="77777777" w:rsidR="00042CA6" w:rsidRDefault="00042CA6" w:rsidP="00042CA6">
      <w:r>
        <w:t>int offices;</w:t>
      </w:r>
    </w:p>
    <w:p w14:paraId="379E202E" w14:textId="77777777" w:rsidR="00042CA6" w:rsidRDefault="00042CA6" w:rsidP="00042CA6">
      <w:r>
        <w:t>public:</w:t>
      </w:r>
    </w:p>
    <w:p w14:paraId="48454C91" w14:textId="77777777" w:rsidR="00042CA6" w:rsidRDefault="00042CA6" w:rsidP="00042CA6">
      <w:r>
        <w:lastRenderedPageBreak/>
        <w:t xml:space="preserve">void </w:t>
      </w:r>
      <w:proofErr w:type="spellStart"/>
      <w:r>
        <w:t>set_</w:t>
      </w:r>
      <w:proofErr w:type="gramStart"/>
      <w:r>
        <w:t>classrooms</w:t>
      </w:r>
      <w:proofErr w:type="spellEnd"/>
      <w:r>
        <w:t>(</w:t>
      </w:r>
      <w:proofErr w:type="gramEnd"/>
      <w:r>
        <w:t xml:space="preserve">int </w:t>
      </w:r>
      <w:proofErr w:type="spellStart"/>
      <w:r>
        <w:t>num</w:t>
      </w:r>
      <w:proofErr w:type="spellEnd"/>
      <w:r>
        <w:t>);</w:t>
      </w:r>
    </w:p>
    <w:p w14:paraId="259737EF" w14:textId="77777777" w:rsidR="00042CA6" w:rsidRDefault="00042CA6" w:rsidP="00042CA6">
      <w:r>
        <w:t xml:space="preserve">int </w:t>
      </w:r>
      <w:proofErr w:type="spellStart"/>
      <w:r>
        <w:t>get_</w:t>
      </w:r>
      <w:proofErr w:type="gramStart"/>
      <w:r>
        <w:t>classrooms</w:t>
      </w:r>
      <w:proofErr w:type="spellEnd"/>
      <w:r>
        <w:t>(</w:t>
      </w:r>
      <w:proofErr w:type="gramEnd"/>
      <w:r>
        <w:t>);</w:t>
      </w:r>
    </w:p>
    <w:p w14:paraId="35499CD3" w14:textId="77777777" w:rsidR="00042CA6" w:rsidRDefault="00042CA6" w:rsidP="00042CA6">
      <w:r>
        <w:t xml:space="preserve">void </w:t>
      </w:r>
      <w:proofErr w:type="spellStart"/>
      <w:r>
        <w:t>set_</w:t>
      </w:r>
      <w:proofErr w:type="gramStart"/>
      <w:r>
        <w:t>offices</w:t>
      </w:r>
      <w:proofErr w:type="spellEnd"/>
      <w:r>
        <w:t>(</w:t>
      </w:r>
      <w:proofErr w:type="gramEnd"/>
      <w:r>
        <w:t xml:space="preserve">int </w:t>
      </w:r>
      <w:proofErr w:type="spellStart"/>
      <w:r>
        <w:t>num</w:t>
      </w:r>
      <w:proofErr w:type="spellEnd"/>
      <w:r>
        <w:t>);</w:t>
      </w:r>
    </w:p>
    <w:p w14:paraId="64120BB0" w14:textId="77777777" w:rsidR="00042CA6" w:rsidRDefault="00042CA6" w:rsidP="00042CA6">
      <w:r>
        <w:t xml:space="preserve">int </w:t>
      </w:r>
      <w:proofErr w:type="spellStart"/>
      <w:r>
        <w:t>get_</w:t>
      </w:r>
      <w:proofErr w:type="gramStart"/>
      <w:r>
        <w:t>offices</w:t>
      </w:r>
      <w:proofErr w:type="spellEnd"/>
      <w:r>
        <w:t>(</w:t>
      </w:r>
      <w:proofErr w:type="gramEnd"/>
      <w:r>
        <w:t>);</w:t>
      </w:r>
    </w:p>
    <w:p w14:paraId="23575241" w14:textId="77777777" w:rsidR="00042CA6" w:rsidRDefault="00042CA6" w:rsidP="00042CA6">
      <w:r>
        <w:t>};</w:t>
      </w:r>
    </w:p>
    <w:p w14:paraId="67FB4FFE" w14:textId="77777777" w:rsidR="00042CA6" w:rsidRDefault="00042CA6" w:rsidP="00042CA6">
      <w:r>
        <w:t xml:space="preserve">void </w:t>
      </w:r>
      <w:proofErr w:type="gramStart"/>
      <w:r>
        <w:t>building::</w:t>
      </w:r>
      <w:proofErr w:type="spellStart"/>
      <w:proofErr w:type="gramEnd"/>
      <w:r>
        <w:t>set_rooms</w:t>
      </w:r>
      <w:proofErr w:type="spellEnd"/>
      <w:r>
        <w:t xml:space="preserve">(int </w:t>
      </w:r>
      <w:proofErr w:type="spellStart"/>
      <w:r>
        <w:t>num</w:t>
      </w:r>
      <w:proofErr w:type="spellEnd"/>
      <w:r>
        <w:t>) //this for base class//</w:t>
      </w:r>
    </w:p>
    <w:p w14:paraId="2F38AEF2" w14:textId="77777777" w:rsidR="00042CA6" w:rsidRDefault="00042CA6" w:rsidP="00042CA6">
      <w:r>
        <w:t>{</w:t>
      </w:r>
    </w:p>
    <w:p w14:paraId="2C9C546E" w14:textId="77777777" w:rsidR="00042CA6" w:rsidRDefault="00042CA6" w:rsidP="00042CA6">
      <w:r>
        <w:t xml:space="preserve">rooms = </w:t>
      </w:r>
      <w:proofErr w:type="spellStart"/>
      <w:r>
        <w:t>num</w:t>
      </w:r>
      <w:proofErr w:type="spellEnd"/>
      <w:r>
        <w:t>;</w:t>
      </w:r>
    </w:p>
    <w:p w14:paraId="045FC3A0" w14:textId="77777777" w:rsidR="00042CA6" w:rsidRDefault="00042CA6" w:rsidP="00042CA6">
      <w:r>
        <w:t>}</w:t>
      </w:r>
    </w:p>
    <w:p w14:paraId="68E0856C" w14:textId="77777777" w:rsidR="00042CA6" w:rsidRDefault="00042CA6" w:rsidP="00042CA6">
      <w:r>
        <w:t xml:space="preserve">void </w:t>
      </w:r>
      <w:proofErr w:type="gramStart"/>
      <w:r>
        <w:t>building::</w:t>
      </w:r>
      <w:proofErr w:type="spellStart"/>
      <w:proofErr w:type="gramEnd"/>
      <w:r>
        <w:t>set_floors</w:t>
      </w:r>
      <w:proofErr w:type="spellEnd"/>
      <w:r>
        <w:t xml:space="preserve">(int </w:t>
      </w:r>
      <w:proofErr w:type="spellStart"/>
      <w:r>
        <w:t>num</w:t>
      </w:r>
      <w:proofErr w:type="spellEnd"/>
      <w:r>
        <w:t>)</w:t>
      </w:r>
    </w:p>
    <w:p w14:paraId="086B7833" w14:textId="77777777" w:rsidR="00042CA6" w:rsidRDefault="00042CA6" w:rsidP="00042CA6">
      <w:r>
        <w:t>{</w:t>
      </w:r>
    </w:p>
    <w:p w14:paraId="1DEEE896" w14:textId="77777777" w:rsidR="00042CA6" w:rsidRDefault="00042CA6" w:rsidP="00042CA6">
      <w:r>
        <w:t xml:space="preserve">floors = </w:t>
      </w:r>
      <w:proofErr w:type="spellStart"/>
      <w:r>
        <w:t>num</w:t>
      </w:r>
      <w:proofErr w:type="spellEnd"/>
      <w:r>
        <w:t>;</w:t>
      </w:r>
    </w:p>
    <w:p w14:paraId="715D94D6" w14:textId="77777777" w:rsidR="00042CA6" w:rsidRDefault="00042CA6" w:rsidP="00042CA6">
      <w:r>
        <w:t>}</w:t>
      </w:r>
    </w:p>
    <w:p w14:paraId="2E23C77C" w14:textId="77777777" w:rsidR="00042CA6" w:rsidRDefault="00042CA6" w:rsidP="00042CA6">
      <w:r>
        <w:t xml:space="preserve">void </w:t>
      </w:r>
      <w:proofErr w:type="gramStart"/>
      <w:r>
        <w:t>building::</w:t>
      </w:r>
      <w:proofErr w:type="spellStart"/>
      <w:proofErr w:type="gramEnd"/>
      <w:r>
        <w:t>set_area</w:t>
      </w:r>
      <w:proofErr w:type="spellEnd"/>
      <w:r>
        <w:t xml:space="preserve">(int </w:t>
      </w:r>
      <w:proofErr w:type="spellStart"/>
      <w:r>
        <w:t>num</w:t>
      </w:r>
      <w:proofErr w:type="spellEnd"/>
      <w:r>
        <w:t>)</w:t>
      </w:r>
    </w:p>
    <w:p w14:paraId="2DA8AFB2" w14:textId="77777777" w:rsidR="00042CA6" w:rsidRDefault="00042CA6" w:rsidP="00042CA6">
      <w:r>
        <w:t>{</w:t>
      </w:r>
    </w:p>
    <w:p w14:paraId="3B691CBA" w14:textId="77777777" w:rsidR="00042CA6" w:rsidRDefault="00042CA6" w:rsidP="00042CA6">
      <w:r>
        <w:t xml:space="preserve">area = </w:t>
      </w:r>
      <w:proofErr w:type="spellStart"/>
      <w:r>
        <w:t>num</w:t>
      </w:r>
      <w:proofErr w:type="spellEnd"/>
      <w:r>
        <w:t>;</w:t>
      </w:r>
    </w:p>
    <w:p w14:paraId="4A7FD5F9" w14:textId="77777777" w:rsidR="00042CA6" w:rsidRDefault="00042CA6" w:rsidP="00042CA6">
      <w:r>
        <w:t>}</w:t>
      </w:r>
    </w:p>
    <w:p w14:paraId="25409976" w14:textId="77777777" w:rsidR="00042CA6" w:rsidRDefault="00042CA6" w:rsidP="00042CA6">
      <w:r>
        <w:t xml:space="preserve">int </w:t>
      </w:r>
      <w:proofErr w:type="gramStart"/>
      <w:r>
        <w:t>building::</w:t>
      </w:r>
      <w:proofErr w:type="spellStart"/>
      <w:proofErr w:type="gramEnd"/>
      <w:r>
        <w:t>get_rooms</w:t>
      </w:r>
      <w:proofErr w:type="spellEnd"/>
      <w:r>
        <w:t>()</w:t>
      </w:r>
    </w:p>
    <w:p w14:paraId="3A4BFBD7" w14:textId="77777777" w:rsidR="00042CA6" w:rsidRDefault="00042CA6" w:rsidP="00042CA6">
      <w:r>
        <w:t>{</w:t>
      </w:r>
    </w:p>
    <w:p w14:paraId="100934E2" w14:textId="77777777" w:rsidR="00042CA6" w:rsidRDefault="00042CA6" w:rsidP="00042CA6">
      <w:r>
        <w:t>return rooms;</w:t>
      </w:r>
    </w:p>
    <w:p w14:paraId="4C3E8A68" w14:textId="77777777" w:rsidR="00042CA6" w:rsidRDefault="00042CA6" w:rsidP="00042CA6">
      <w:r>
        <w:t>}</w:t>
      </w:r>
    </w:p>
    <w:p w14:paraId="16509C7D" w14:textId="77777777" w:rsidR="00042CA6" w:rsidRDefault="00042CA6" w:rsidP="00042CA6">
      <w:r>
        <w:t xml:space="preserve">int </w:t>
      </w:r>
      <w:proofErr w:type="gramStart"/>
      <w:r>
        <w:t>building::</w:t>
      </w:r>
      <w:proofErr w:type="spellStart"/>
      <w:proofErr w:type="gramEnd"/>
      <w:r>
        <w:t>get_floors</w:t>
      </w:r>
      <w:proofErr w:type="spellEnd"/>
      <w:r>
        <w:t>()</w:t>
      </w:r>
    </w:p>
    <w:p w14:paraId="2D901FAF" w14:textId="77777777" w:rsidR="00042CA6" w:rsidRDefault="00042CA6" w:rsidP="00042CA6">
      <w:r>
        <w:t>{</w:t>
      </w:r>
    </w:p>
    <w:p w14:paraId="0D1C3FDD" w14:textId="77777777" w:rsidR="00042CA6" w:rsidRDefault="00042CA6" w:rsidP="00042CA6">
      <w:r>
        <w:t>return floors;</w:t>
      </w:r>
    </w:p>
    <w:p w14:paraId="0FCAB91C" w14:textId="77777777" w:rsidR="00042CA6" w:rsidRDefault="00042CA6" w:rsidP="00042CA6">
      <w:r>
        <w:t>}</w:t>
      </w:r>
    </w:p>
    <w:p w14:paraId="6F2C2702" w14:textId="77777777" w:rsidR="00042CA6" w:rsidRDefault="00042CA6" w:rsidP="00042CA6">
      <w:r>
        <w:t xml:space="preserve">int </w:t>
      </w:r>
      <w:proofErr w:type="gramStart"/>
      <w:r>
        <w:t>building::</w:t>
      </w:r>
      <w:proofErr w:type="spellStart"/>
      <w:proofErr w:type="gramEnd"/>
      <w:r>
        <w:t>get_area</w:t>
      </w:r>
      <w:proofErr w:type="spellEnd"/>
      <w:r>
        <w:t>()</w:t>
      </w:r>
    </w:p>
    <w:p w14:paraId="0BE16EA4" w14:textId="77777777" w:rsidR="00042CA6" w:rsidRDefault="00042CA6" w:rsidP="00042CA6">
      <w:r>
        <w:t>{</w:t>
      </w:r>
    </w:p>
    <w:p w14:paraId="625E473E" w14:textId="77777777" w:rsidR="00042CA6" w:rsidRDefault="00042CA6" w:rsidP="00042CA6">
      <w:r>
        <w:t>return area;</w:t>
      </w:r>
    </w:p>
    <w:p w14:paraId="55E0022B" w14:textId="77777777" w:rsidR="00042CA6" w:rsidRDefault="00042CA6" w:rsidP="00042CA6">
      <w:r>
        <w:t>}</w:t>
      </w:r>
    </w:p>
    <w:p w14:paraId="0DC01400" w14:textId="77777777" w:rsidR="00042CA6" w:rsidRDefault="00042CA6" w:rsidP="00042CA6">
      <w:r>
        <w:t xml:space="preserve">void </w:t>
      </w:r>
      <w:proofErr w:type="gramStart"/>
      <w:r>
        <w:t>house::</w:t>
      </w:r>
      <w:proofErr w:type="spellStart"/>
      <w:proofErr w:type="gramEnd"/>
      <w:r>
        <w:t>set_bedrooms</w:t>
      </w:r>
      <w:proofErr w:type="spellEnd"/>
      <w:r>
        <w:t xml:space="preserve">(int </w:t>
      </w:r>
      <w:proofErr w:type="spellStart"/>
      <w:r>
        <w:t>num</w:t>
      </w:r>
      <w:proofErr w:type="spellEnd"/>
      <w:r>
        <w:t>) //this is for derived class house//</w:t>
      </w:r>
    </w:p>
    <w:p w14:paraId="1CCBF874" w14:textId="77777777" w:rsidR="00042CA6" w:rsidRDefault="00042CA6" w:rsidP="00042CA6">
      <w:r>
        <w:lastRenderedPageBreak/>
        <w:t>{</w:t>
      </w:r>
    </w:p>
    <w:p w14:paraId="5807334F" w14:textId="77777777" w:rsidR="00042CA6" w:rsidRDefault="00042CA6" w:rsidP="00042CA6">
      <w:r>
        <w:t xml:space="preserve">bedrooms = </w:t>
      </w:r>
      <w:proofErr w:type="spellStart"/>
      <w:r>
        <w:t>num</w:t>
      </w:r>
      <w:proofErr w:type="spellEnd"/>
      <w:r>
        <w:t>;</w:t>
      </w:r>
    </w:p>
    <w:p w14:paraId="27484E3E" w14:textId="77777777" w:rsidR="00042CA6" w:rsidRDefault="00042CA6" w:rsidP="00042CA6">
      <w:r>
        <w:t>}</w:t>
      </w:r>
    </w:p>
    <w:p w14:paraId="1BEE739F" w14:textId="77777777" w:rsidR="00042CA6" w:rsidRDefault="00042CA6" w:rsidP="00042CA6">
      <w:r>
        <w:t xml:space="preserve">void </w:t>
      </w:r>
      <w:proofErr w:type="gramStart"/>
      <w:r>
        <w:t>house::</w:t>
      </w:r>
      <w:proofErr w:type="spellStart"/>
      <w:proofErr w:type="gramEnd"/>
      <w:r>
        <w:t>set_baths</w:t>
      </w:r>
      <w:proofErr w:type="spellEnd"/>
      <w:r>
        <w:t xml:space="preserve">(int </w:t>
      </w:r>
      <w:proofErr w:type="spellStart"/>
      <w:r>
        <w:t>num</w:t>
      </w:r>
      <w:proofErr w:type="spellEnd"/>
      <w:r>
        <w:t>)</w:t>
      </w:r>
    </w:p>
    <w:p w14:paraId="25D65F19" w14:textId="77777777" w:rsidR="00042CA6" w:rsidRDefault="00042CA6" w:rsidP="00042CA6">
      <w:r>
        <w:t>{</w:t>
      </w:r>
    </w:p>
    <w:p w14:paraId="2C0B0EBC" w14:textId="77777777" w:rsidR="00042CA6" w:rsidRDefault="00042CA6" w:rsidP="00042CA6">
      <w:r>
        <w:tab/>
        <w:t xml:space="preserve">baths = </w:t>
      </w:r>
      <w:proofErr w:type="spellStart"/>
      <w:r>
        <w:t>num</w:t>
      </w:r>
      <w:proofErr w:type="spellEnd"/>
      <w:r>
        <w:t>;</w:t>
      </w:r>
    </w:p>
    <w:p w14:paraId="3F41152B" w14:textId="77777777" w:rsidR="00042CA6" w:rsidRDefault="00042CA6" w:rsidP="00042CA6">
      <w:r>
        <w:t>}</w:t>
      </w:r>
    </w:p>
    <w:p w14:paraId="3ED5E86A" w14:textId="77777777" w:rsidR="00042CA6" w:rsidRDefault="00042CA6" w:rsidP="00042CA6">
      <w:r>
        <w:t xml:space="preserve">int </w:t>
      </w:r>
      <w:proofErr w:type="gramStart"/>
      <w:r>
        <w:t>house::</w:t>
      </w:r>
      <w:proofErr w:type="spellStart"/>
      <w:proofErr w:type="gramEnd"/>
      <w:r>
        <w:t>get_bedrooms</w:t>
      </w:r>
      <w:proofErr w:type="spellEnd"/>
      <w:r>
        <w:t>()</w:t>
      </w:r>
    </w:p>
    <w:p w14:paraId="2F420386" w14:textId="77777777" w:rsidR="00042CA6" w:rsidRDefault="00042CA6" w:rsidP="00042CA6">
      <w:r>
        <w:t>{</w:t>
      </w:r>
    </w:p>
    <w:p w14:paraId="128DFD6E" w14:textId="77777777" w:rsidR="00042CA6" w:rsidRDefault="00042CA6" w:rsidP="00042CA6">
      <w:r>
        <w:t>return bedrooms;</w:t>
      </w:r>
    </w:p>
    <w:p w14:paraId="6C401EF4" w14:textId="77777777" w:rsidR="00042CA6" w:rsidRDefault="00042CA6" w:rsidP="00042CA6">
      <w:r>
        <w:t>}</w:t>
      </w:r>
    </w:p>
    <w:p w14:paraId="72F0671B" w14:textId="77777777" w:rsidR="00042CA6" w:rsidRDefault="00042CA6" w:rsidP="00042CA6">
      <w:r>
        <w:t xml:space="preserve">int </w:t>
      </w:r>
      <w:proofErr w:type="gramStart"/>
      <w:r>
        <w:t>house::</w:t>
      </w:r>
      <w:proofErr w:type="spellStart"/>
      <w:proofErr w:type="gramEnd"/>
      <w:r>
        <w:t>get_baths</w:t>
      </w:r>
      <w:proofErr w:type="spellEnd"/>
      <w:r>
        <w:t>()</w:t>
      </w:r>
    </w:p>
    <w:p w14:paraId="0BB06961" w14:textId="77777777" w:rsidR="00042CA6" w:rsidRDefault="00042CA6" w:rsidP="00042CA6">
      <w:r>
        <w:t>{</w:t>
      </w:r>
    </w:p>
    <w:p w14:paraId="09C75761" w14:textId="77777777" w:rsidR="00042CA6" w:rsidRDefault="00042CA6" w:rsidP="00042CA6">
      <w:r>
        <w:t>return baths;</w:t>
      </w:r>
    </w:p>
    <w:p w14:paraId="3F6FCD00" w14:textId="77777777" w:rsidR="00042CA6" w:rsidRDefault="00042CA6" w:rsidP="00042CA6">
      <w:r>
        <w:t>}</w:t>
      </w:r>
    </w:p>
    <w:p w14:paraId="3F184BA5" w14:textId="77777777" w:rsidR="00042CA6" w:rsidRDefault="00042CA6" w:rsidP="00042CA6">
      <w:r>
        <w:t xml:space="preserve">void </w:t>
      </w:r>
      <w:proofErr w:type="gramStart"/>
      <w:r>
        <w:t>school::</w:t>
      </w:r>
      <w:proofErr w:type="spellStart"/>
      <w:proofErr w:type="gramEnd"/>
      <w:r>
        <w:t>set_classrooms</w:t>
      </w:r>
      <w:proofErr w:type="spellEnd"/>
      <w:r>
        <w:t xml:space="preserve">(int </w:t>
      </w:r>
      <w:proofErr w:type="spellStart"/>
      <w:r>
        <w:t>num</w:t>
      </w:r>
      <w:proofErr w:type="spellEnd"/>
      <w:r>
        <w:t>) //this is for derived class school//</w:t>
      </w:r>
    </w:p>
    <w:p w14:paraId="221AE032" w14:textId="77777777" w:rsidR="00042CA6" w:rsidRDefault="00042CA6" w:rsidP="00042CA6">
      <w:r>
        <w:t>{</w:t>
      </w:r>
    </w:p>
    <w:p w14:paraId="7C179D2D" w14:textId="77777777" w:rsidR="00042CA6" w:rsidRDefault="00042CA6" w:rsidP="00042CA6">
      <w:r>
        <w:t xml:space="preserve">classrooms = </w:t>
      </w:r>
      <w:proofErr w:type="spellStart"/>
      <w:r>
        <w:t>num</w:t>
      </w:r>
      <w:proofErr w:type="spellEnd"/>
      <w:r>
        <w:t>;</w:t>
      </w:r>
    </w:p>
    <w:p w14:paraId="30F5BE56" w14:textId="77777777" w:rsidR="00042CA6" w:rsidRDefault="00042CA6" w:rsidP="00042CA6">
      <w:r>
        <w:t>}</w:t>
      </w:r>
    </w:p>
    <w:p w14:paraId="5E93ADCD" w14:textId="77777777" w:rsidR="00042CA6" w:rsidRDefault="00042CA6" w:rsidP="00042CA6">
      <w:r>
        <w:t xml:space="preserve">void </w:t>
      </w:r>
      <w:proofErr w:type="gramStart"/>
      <w:r>
        <w:t>school::</w:t>
      </w:r>
      <w:proofErr w:type="spellStart"/>
      <w:proofErr w:type="gramEnd"/>
      <w:r>
        <w:t>set_offices</w:t>
      </w:r>
      <w:proofErr w:type="spellEnd"/>
      <w:r>
        <w:t xml:space="preserve">(int </w:t>
      </w:r>
      <w:proofErr w:type="spellStart"/>
      <w:r>
        <w:t>num</w:t>
      </w:r>
      <w:proofErr w:type="spellEnd"/>
      <w:r>
        <w:t>)</w:t>
      </w:r>
    </w:p>
    <w:p w14:paraId="627F7307" w14:textId="77777777" w:rsidR="00042CA6" w:rsidRDefault="00042CA6" w:rsidP="00042CA6">
      <w:r>
        <w:t>{</w:t>
      </w:r>
    </w:p>
    <w:p w14:paraId="4E6CC06A" w14:textId="77777777" w:rsidR="00042CA6" w:rsidRDefault="00042CA6" w:rsidP="00042CA6">
      <w:r>
        <w:t xml:space="preserve">offices = </w:t>
      </w:r>
      <w:proofErr w:type="spellStart"/>
      <w:r>
        <w:t>num</w:t>
      </w:r>
      <w:proofErr w:type="spellEnd"/>
      <w:r>
        <w:t>;</w:t>
      </w:r>
    </w:p>
    <w:p w14:paraId="3D1E796D" w14:textId="77777777" w:rsidR="00042CA6" w:rsidRDefault="00042CA6" w:rsidP="00042CA6">
      <w:r>
        <w:t>}</w:t>
      </w:r>
    </w:p>
    <w:p w14:paraId="5525190C" w14:textId="77777777" w:rsidR="00042CA6" w:rsidRDefault="00042CA6" w:rsidP="00042CA6">
      <w:r>
        <w:t xml:space="preserve">int </w:t>
      </w:r>
      <w:proofErr w:type="gramStart"/>
      <w:r>
        <w:t>school::</w:t>
      </w:r>
      <w:proofErr w:type="spellStart"/>
      <w:proofErr w:type="gramEnd"/>
      <w:r>
        <w:t>get_classrooms</w:t>
      </w:r>
      <w:proofErr w:type="spellEnd"/>
      <w:r>
        <w:t>()</w:t>
      </w:r>
    </w:p>
    <w:p w14:paraId="0B3EC205" w14:textId="77777777" w:rsidR="00042CA6" w:rsidRDefault="00042CA6" w:rsidP="00042CA6">
      <w:r>
        <w:t>{</w:t>
      </w:r>
    </w:p>
    <w:p w14:paraId="01A5F96F" w14:textId="77777777" w:rsidR="00042CA6" w:rsidRDefault="00042CA6" w:rsidP="00042CA6">
      <w:r>
        <w:t>return classrooms;</w:t>
      </w:r>
    </w:p>
    <w:p w14:paraId="575ED2F7" w14:textId="77777777" w:rsidR="00042CA6" w:rsidRDefault="00042CA6" w:rsidP="00042CA6">
      <w:r>
        <w:t>}</w:t>
      </w:r>
    </w:p>
    <w:p w14:paraId="6BD03E0C" w14:textId="77777777" w:rsidR="00042CA6" w:rsidRDefault="00042CA6" w:rsidP="00042CA6">
      <w:r>
        <w:t xml:space="preserve">int </w:t>
      </w:r>
      <w:proofErr w:type="gramStart"/>
      <w:r>
        <w:t>school::</w:t>
      </w:r>
      <w:proofErr w:type="spellStart"/>
      <w:proofErr w:type="gramEnd"/>
      <w:r>
        <w:t>get_offices</w:t>
      </w:r>
      <w:proofErr w:type="spellEnd"/>
      <w:r>
        <w:t>()</w:t>
      </w:r>
    </w:p>
    <w:p w14:paraId="2EE94261" w14:textId="77777777" w:rsidR="00042CA6" w:rsidRDefault="00042CA6" w:rsidP="00042CA6">
      <w:r>
        <w:t>{</w:t>
      </w:r>
    </w:p>
    <w:p w14:paraId="45A44BFE" w14:textId="77777777" w:rsidR="00042CA6" w:rsidRDefault="00042CA6" w:rsidP="00042CA6">
      <w:r>
        <w:t>return offices;</w:t>
      </w:r>
    </w:p>
    <w:p w14:paraId="4B04376C" w14:textId="77777777" w:rsidR="00042CA6" w:rsidRDefault="00042CA6" w:rsidP="00042CA6">
      <w:r>
        <w:lastRenderedPageBreak/>
        <w:t>}</w:t>
      </w:r>
    </w:p>
    <w:p w14:paraId="7BCF1681" w14:textId="77777777" w:rsidR="00042CA6" w:rsidRDefault="00042CA6" w:rsidP="00042CA6">
      <w:r>
        <w:t xml:space="preserve">int </w:t>
      </w:r>
      <w:proofErr w:type="gramStart"/>
      <w:r>
        <w:t>main(</w:t>
      </w:r>
      <w:proofErr w:type="gramEnd"/>
      <w:r>
        <w:t>)</w:t>
      </w:r>
    </w:p>
    <w:p w14:paraId="529F3EC2" w14:textId="77777777" w:rsidR="00042CA6" w:rsidRDefault="00042CA6" w:rsidP="00042CA6">
      <w:r>
        <w:t>{</w:t>
      </w:r>
    </w:p>
    <w:p w14:paraId="423787E5" w14:textId="77777777" w:rsidR="00042CA6" w:rsidRDefault="00042CA6" w:rsidP="00042CA6">
      <w:r>
        <w:t>house h; //object h for house class//</w:t>
      </w:r>
    </w:p>
    <w:p w14:paraId="676539DA" w14:textId="77777777" w:rsidR="00042CA6" w:rsidRDefault="00042CA6" w:rsidP="00042CA6">
      <w:r>
        <w:t>school s; //object s for school class//</w:t>
      </w:r>
    </w:p>
    <w:p w14:paraId="31693BFC" w14:textId="77777777" w:rsidR="00042CA6" w:rsidRDefault="00042CA6" w:rsidP="00042CA6">
      <w:proofErr w:type="spellStart"/>
      <w:r>
        <w:t>h.set_</w:t>
      </w:r>
      <w:proofErr w:type="gramStart"/>
      <w:r>
        <w:t>rooms</w:t>
      </w:r>
      <w:proofErr w:type="spellEnd"/>
      <w:r>
        <w:t>(</w:t>
      </w:r>
      <w:proofErr w:type="gramEnd"/>
      <w:r>
        <w:t>12);</w:t>
      </w:r>
    </w:p>
    <w:p w14:paraId="2D2EF995" w14:textId="77777777" w:rsidR="00042CA6" w:rsidRDefault="00042CA6" w:rsidP="00042CA6">
      <w:proofErr w:type="spellStart"/>
      <w:r>
        <w:t>h.set_</w:t>
      </w:r>
      <w:proofErr w:type="gramStart"/>
      <w:r>
        <w:t>floors</w:t>
      </w:r>
      <w:proofErr w:type="spellEnd"/>
      <w:r>
        <w:t>(</w:t>
      </w:r>
      <w:proofErr w:type="gramEnd"/>
      <w:r>
        <w:t>3);</w:t>
      </w:r>
    </w:p>
    <w:p w14:paraId="7E298418" w14:textId="77777777" w:rsidR="00042CA6" w:rsidRDefault="00042CA6" w:rsidP="00042CA6">
      <w:proofErr w:type="spellStart"/>
      <w:r>
        <w:t>h.set_</w:t>
      </w:r>
      <w:proofErr w:type="gramStart"/>
      <w:r>
        <w:t>area</w:t>
      </w:r>
      <w:proofErr w:type="spellEnd"/>
      <w:r>
        <w:t>(</w:t>
      </w:r>
      <w:proofErr w:type="gramEnd"/>
      <w:r>
        <w:t>4500);</w:t>
      </w:r>
    </w:p>
    <w:p w14:paraId="19BD8B0D" w14:textId="77777777" w:rsidR="00042CA6" w:rsidRDefault="00042CA6" w:rsidP="00042CA6">
      <w:proofErr w:type="spellStart"/>
      <w:r>
        <w:t>h.set_bedrooms</w:t>
      </w:r>
      <w:proofErr w:type="spellEnd"/>
      <w:r>
        <w:t>(5</w:t>
      </w:r>
      <w:proofErr w:type="gramStart"/>
      <w:r>
        <w:t>);</w:t>
      </w:r>
      <w:proofErr w:type="spellStart"/>
      <w:r>
        <w:t>h.set</w:t>
      </w:r>
      <w:proofErr w:type="gramEnd"/>
      <w:r>
        <w:t>_baths</w:t>
      </w:r>
      <w:proofErr w:type="spellEnd"/>
      <w:r>
        <w:t>(3);</w:t>
      </w:r>
    </w:p>
    <w:p w14:paraId="178C2ECB" w14:textId="77777777" w:rsidR="00042CA6" w:rsidRDefault="00042CA6" w:rsidP="00042CA6">
      <w:proofErr w:type="spellStart"/>
      <w:r>
        <w:t>cout</w:t>
      </w:r>
      <w:proofErr w:type="spellEnd"/>
      <w:r>
        <w:t xml:space="preserve"> &lt;&lt; "house has " &lt;&lt; </w:t>
      </w:r>
      <w:proofErr w:type="spellStart"/>
      <w:r>
        <w:t>h.get_</w:t>
      </w:r>
      <w:proofErr w:type="gramStart"/>
      <w:r>
        <w:t>bedrooms</w:t>
      </w:r>
      <w:proofErr w:type="spellEnd"/>
      <w:r>
        <w:t>(</w:t>
      </w:r>
      <w:proofErr w:type="gramEnd"/>
      <w:r>
        <w:t>);</w:t>
      </w:r>
    </w:p>
    <w:p w14:paraId="77EBD6A4" w14:textId="77777777" w:rsidR="00042CA6" w:rsidRDefault="00042CA6" w:rsidP="00042CA6">
      <w:proofErr w:type="spellStart"/>
      <w:r>
        <w:t>cout</w:t>
      </w:r>
      <w:proofErr w:type="spellEnd"/>
      <w:r>
        <w:t xml:space="preserve"> &lt;&lt; " bedrooms\n";</w:t>
      </w:r>
    </w:p>
    <w:p w14:paraId="2D965AEC" w14:textId="77777777" w:rsidR="00042CA6" w:rsidRDefault="00042CA6" w:rsidP="00042CA6">
      <w:proofErr w:type="spellStart"/>
      <w:r>
        <w:t>s.set_</w:t>
      </w:r>
      <w:proofErr w:type="gramStart"/>
      <w:r>
        <w:t>rooms</w:t>
      </w:r>
      <w:proofErr w:type="spellEnd"/>
      <w:r>
        <w:t>(</w:t>
      </w:r>
      <w:proofErr w:type="gramEnd"/>
      <w:r>
        <w:t>200);</w:t>
      </w:r>
    </w:p>
    <w:p w14:paraId="7C2AE79F" w14:textId="77777777" w:rsidR="00042CA6" w:rsidRDefault="00042CA6" w:rsidP="00042CA6">
      <w:proofErr w:type="spellStart"/>
      <w:r>
        <w:t>s.set_</w:t>
      </w:r>
      <w:proofErr w:type="gramStart"/>
      <w:r>
        <w:t>classrooms</w:t>
      </w:r>
      <w:proofErr w:type="spellEnd"/>
      <w:r>
        <w:t>(</w:t>
      </w:r>
      <w:proofErr w:type="gramEnd"/>
      <w:r>
        <w:t>180);</w:t>
      </w:r>
    </w:p>
    <w:p w14:paraId="1504C171" w14:textId="77777777" w:rsidR="00042CA6" w:rsidRDefault="00042CA6" w:rsidP="00042CA6">
      <w:proofErr w:type="spellStart"/>
      <w:r>
        <w:t>s.set_</w:t>
      </w:r>
      <w:proofErr w:type="gramStart"/>
      <w:r>
        <w:t>offices</w:t>
      </w:r>
      <w:proofErr w:type="spellEnd"/>
      <w:r>
        <w:t>(</w:t>
      </w:r>
      <w:proofErr w:type="gramEnd"/>
      <w:r>
        <w:t>5);</w:t>
      </w:r>
    </w:p>
    <w:p w14:paraId="727DB722" w14:textId="77777777" w:rsidR="00042CA6" w:rsidRDefault="00042CA6" w:rsidP="00042CA6">
      <w:proofErr w:type="spellStart"/>
      <w:r>
        <w:t>s.set_</w:t>
      </w:r>
      <w:proofErr w:type="gramStart"/>
      <w:r>
        <w:t>area</w:t>
      </w:r>
      <w:proofErr w:type="spellEnd"/>
      <w:r>
        <w:t>(</w:t>
      </w:r>
      <w:proofErr w:type="gramEnd"/>
      <w:r>
        <w:t>25000);</w:t>
      </w:r>
    </w:p>
    <w:p w14:paraId="5BE77E33" w14:textId="77777777" w:rsidR="00042CA6" w:rsidRDefault="00042CA6" w:rsidP="00042CA6">
      <w:proofErr w:type="spellStart"/>
      <w:r>
        <w:t>cout</w:t>
      </w:r>
      <w:proofErr w:type="spellEnd"/>
      <w:r>
        <w:t xml:space="preserve"> &lt;&lt; "school has " &lt;&lt; </w:t>
      </w:r>
      <w:proofErr w:type="spellStart"/>
      <w:r>
        <w:t>s.get_</w:t>
      </w:r>
      <w:proofErr w:type="gramStart"/>
      <w:r>
        <w:t>classrooms</w:t>
      </w:r>
      <w:proofErr w:type="spellEnd"/>
      <w:r>
        <w:t>(</w:t>
      </w:r>
      <w:proofErr w:type="gramEnd"/>
      <w:r>
        <w:t>);</w:t>
      </w:r>
    </w:p>
    <w:p w14:paraId="5AE14544" w14:textId="77777777" w:rsidR="00042CA6" w:rsidRDefault="00042CA6" w:rsidP="00042CA6">
      <w:proofErr w:type="spellStart"/>
      <w:r>
        <w:t>cout</w:t>
      </w:r>
      <w:proofErr w:type="spellEnd"/>
      <w:r>
        <w:t xml:space="preserve"> &lt;&lt; " classrooms\n";</w:t>
      </w:r>
    </w:p>
    <w:p w14:paraId="0F2B1A46" w14:textId="77777777" w:rsidR="00042CA6" w:rsidRDefault="00042CA6" w:rsidP="00042CA6">
      <w:proofErr w:type="spellStart"/>
      <w:r>
        <w:t>cout</w:t>
      </w:r>
      <w:proofErr w:type="spellEnd"/>
      <w:r>
        <w:t xml:space="preserve"> &lt;&lt; "Its area is " &lt;&lt; </w:t>
      </w:r>
      <w:proofErr w:type="spellStart"/>
      <w:r>
        <w:t>s.get_</w:t>
      </w:r>
      <w:proofErr w:type="gramStart"/>
      <w:r>
        <w:t>area</w:t>
      </w:r>
      <w:proofErr w:type="spellEnd"/>
      <w:r>
        <w:t>(</w:t>
      </w:r>
      <w:proofErr w:type="gramEnd"/>
      <w:r>
        <w:t>);</w:t>
      </w:r>
    </w:p>
    <w:p w14:paraId="039B975F" w14:textId="77777777" w:rsidR="00042CA6" w:rsidRDefault="00042CA6" w:rsidP="00042CA6">
      <w:r>
        <w:t>return 0;</w:t>
      </w:r>
    </w:p>
    <w:p w14:paraId="49D4BB3E" w14:textId="030AC3E0" w:rsidR="00042CA6" w:rsidRDefault="00042CA6" w:rsidP="00042CA6">
      <w:r>
        <w:t>}</w:t>
      </w:r>
    </w:p>
    <w:sectPr w:rsidR="00042C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rE0NzAwsjAwMDZR0lEKTi0uzszPAykwqgUAXx/23CwAAAA="/>
  </w:docVars>
  <w:rsids>
    <w:rsidRoot w:val="00436F17"/>
    <w:rsid w:val="00042CA6"/>
    <w:rsid w:val="00077036"/>
    <w:rsid w:val="00436F17"/>
    <w:rsid w:val="00DE5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2370B"/>
  <w15:chartTrackingRefBased/>
  <w15:docId w15:val="{9FBF33C1-F073-406B-AFB9-4AD2D75B5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man Old Style" w:eastAsiaTheme="minorHAnsi" w:hAnsi="Bookman Old Style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5</Pages>
  <Words>425</Words>
  <Characters>2427</Characters>
  <Application>Microsoft Office Word</Application>
  <DocSecurity>0</DocSecurity>
  <Lines>20</Lines>
  <Paragraphs>5</Paragraphs>
  <ScaleCrop>false</ScaleCrop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3</cp:revision>
  <dcterms:created xsi:type="dcterms:W3CDTF">2021-06-22T08:42:00Z</dcterms:created>
  <dcterms:modified xsi:type="dcterms:W3CDTF">2021-06-22T12:17:00Z</dcterms:modified>
</cp:coreProperties>
</file>